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741F7" w14:textId="7C96F6FF" w:rsidR="009B0270" w:rsidRPr="009D62AA" w:rsidRDefault="00F26DB0" w:rsidP="00665C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>
        <w:rPr>
          <w:b/>
          <w:bCs/>
          <w:noProof/>
          <w:color w:val="000000" w:themeColor="text1"/>
          <w:u w:val="single"/>
        </w:rPr>
        <w:t>AIM</w:t>
      </w:r>
      <w:r w:rsidRPr="00665C51">
        <w:rPr>
          <w:b/>
          <w:bCs/>
          <w:noProof/>
          <w:color w:val="000000" w:themeColor="text1"/>
          <w:u w:val="single"/>
        </w:rPr>
        <w:t>:</w:t>
      </w:r>
      <w:r w:rsidR="009D62AA">
        <w:rPr>
          <w:b/>
          <w:bCs/>
          <w:noProof/>
          <w:color w:val="000000" w:themeColor="text1"/>
        </w:rPr>
        <w:t xml:space="preserve"> </w:t>
      </w:r>
      <w:r w:rsidR="0091732A" w:rsidRPr="0091732A">
        <w:rPr>
          <w:b/>
          <w:bCs/>
          <w:noProof/>
          <w:color w:val="000000" w:themeColor="text1"/>
        </w:rPr>
        <w:t>Develop a web application which involves database operations using NodeJS</w:t>
      </w:r>
      <w:r w:rsidR="0091732A">
        <w:rPr>
          <w:b/>
          <w:bCs/>
          <w:noProof/>
          <w:color w:val="000000" w:themeColor="text1"/>
        </w:rPr>
        <w:t xml:space="preserve">. </w:t>
      </w:r>
    </w:p>
    <w:p w14:paraId="464D77AB" w14:textId="1EBC5936" w:rsidR="00665C51" w:rsidRPr="00665C51" w:rsidRDefault="00665C51" w:rsidP="00665C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665C51">
        <w:rPr>
          <w:b/>
          <w:bCs/>
          <w:noProof/>
          <w:color w:val="000000" w:themeColor="text1"/>
          <w:u w:val="single"/>
        </w:rPr>
        <w:t>CODE:</w:t>
      </w:r>
    </w:p>
    <w:p w14:paraId="355AAC10" w14:textId="2EFF7EEA" w:rsidR="002B52A4" w:rsidRPr="002B52A4" w:rsidRDefault="002B52A4" w:rsidP="002B52A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B52A4">
        <w:rPr>
          <w:noProof/>
          <w:color w:val="000000" w:themeColor="text1"/>
          <w:sz w:val="22"/>
          <w:szCs w:val="22"/>
          <w:lang w:val="en-IN"/>
        </w:rPr>
        <w:t xml:space="preserve">// </w:t>
      </w:r>
      <w:r w:rsidR="00641514">
        <w:rPr>
          <w:noProof/>
          <w:color w:val="000000" w:themeColor="text1"/>
          <w:sz w:val="22"/>
          <w:szCs w:val="22"/>
          <w:lang w:val="en-IN"/>
        </w:rPr>
        <w:t>user.js</w:t>
      </w:r>
    </w:p>
    <w:p w14:paraId="580EAC04" w14:textId="6FA24F50" w:rsidR="00641514" w:rsidRPr="00641514" w:rsidRDefault="00641514" w:rsidP="0064151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41514">
        <w:rPr>
          <w:noProof/>
          <w:color w:val="000000" w:themeColor="text1"/>
          <w:sz w:val="22"/>
          <w:szCs w:val="22"/>
          <w:lang w:val="en-IN"/>
        </w:rPr>
        <w:t>const mongoose = require('mongoose');</w:t>
      </w:r>
    </w:p>
    <w:p w14:paraId="45E9F9C8" w14:textId="77777777" w:rsidR="00641514" w:rsidRPr="00641514" w:rsidRDefault="00641514" w:rsidP="0064151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41514">
        <w:rPr>
          <w:noProof/>
          <w:color w:val="000000" w:themeColor="text1"/>
          <w:sz w:val="22"/>
          <w:szCs w:val="22"/>
          <w:lang w:val="en-IN"/>
        </w:rPr>
        <w:t>const userSchema = new mongoose.Schema({</w:t>
      </w:r>
    </w:p>
    <w:p w14:paraId="3C204FD0" w14:textId="77777777" w:rsidR="00641514" w:rsidRPr="00641514" w:rsidRDefault="00641514" w:rsidP="0064151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41514">
        <w:rPr>
          <w:noProof/>
          <w:color w:val="000000" w:themeColor="text1"/>
          <w:sz w:val="22"/>
          <w:szCs w:val="22"/>
          <w:lang w:val="en-IN"/>
        </w:rPr>
        <w:t>  name: {</w:t>
      </w:r>
    </w:p>
    <w:p w14:paraId="3EA2B674" w14:textId="77777777" w:rsidR="00641514" w:rsidRPr="00641514" w:rsidRDefault="00641514" w:rsidP="0064151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41514">
        <w:rPr>
          <w:noProof/>
          <w:color w:val="000000" w:themeColor="text1"/>
          <w:sz w:val="22"/>
          <w:szCs w:val="22"/>
          <w:lang w:val="en-IN"/>
        </w:rPr>
        <w:t>    type: String,</w:t>
      </w:r>
    </w:p>
    <w:p w14:paraId="0A6D9F97" w14:textId="50335D7C" w:rsidR="00641514" w:rsidRPr="00641514" w:rsidRDefault="00641514" w:rsidP="0064151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41514">
        <w:rPr>
          <w:noProof/>
          <w:color w:val="000000" w:themeColor="text1"/>
          <w:sz w:val="22"/>
          <w:szCs w:val="22"/>
          <w:lang w:val="en-IN"/>
        </w:rPr>
        <w:t>    required: true</w:t>
      </w:r>
      <w:r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641514">
        <w:rPr>
          <w:noProof/>
          <w:color w:val="000000" w:themeColor="text1"/>
          <w:sz w:val="22"/>
          <w:szCs w:val="22"/>
          <w:lang w:val="en-IN"/>
        </w:rPr>
        <w:t>},</w:t>
      </w:r>
    </w:p>
    <w:p w14:paraId="2A902858" w14:textId="77777777" w:rsidR="00641514" w:rsidRPr="00641514" w:rsidRDefault="00641514" w:rsidP="0064151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41514">
        <w:rPr>
          <w:noProof/>
          <w:color w:val="000000" w:themeColor="text1"/>
          <w:sz w:val="22"/>
          <w:szCs w:val="22"/>
          <w:lang w:val="en-IN"/>
        </w:rPr>
        <w:t>  email: {</w:t>
      </w:r>
    </w:p>
    <w:p w14:paraId="7768832F" w14:textId="77777777" w:rsidR="00641514" w:rsidRPr="00641514" w:rsidRDefault="00641514" w:rsidP="0064151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41514">
        <w:rPr>
          <w:noProof/>
          <w:color w:val="000000" w:themeColor="text1"/>
          <w:sz w:val="22"/>
          <w:szCs w:val="22"/>
          <w:lang w:val="en-IN"/>
        </w:rPr>
        <w:t>    type: String,</w:t>
      </w:r>
    </w:p>
    <w:p w14:paraId="7F7DA11D" w14:textId="77777777" w:rsidR="00641514" w:rsidRPr="00641514" w:rsidRDefault="00641514" w:rsidP="0064151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41514">
        <w:rPr>
          <w:noProof/>
          <w:color w:val="000000" w:themeColor="text1"/>
          <w:sz w:val="22"/>
          <w:szCs w:val="22"/>
          <w:lang w:val="en-IN"/>
        </w:rPr>
        <w:t>    required: true,</w:t>
      </w:r>
    </w:p>
    <w:p w14:paraId="78FE6852" w14:textId="73FB3752" w:rsidR="00641514" w:rsidRPr="00641514" w:rsidRDefault="00641514" w:rsidP="007E663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41514">
        <w:rPr>
          <w:noProof/>
          <w:color w:val="000000" w:themeColor="text1"/>
          <w:sz w:val="22"/>
          <w:szCs w:val="22"/>
          <w:lang w:val="en-IN"/>
        </w:rPr>
        <w:t>    unique: true</w:t>
      </w:r>
      <w:r w:rsidR="007E6630"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641514">
        <w:rPr>
          <w:noProof/>
          <w:color w:val="000000" w:themeColor="text1"/>
          <w:sz w:val="22"/>
          <w:szCs w:val="22"/>
          <w:lang w:val="en-IN"/>
        </w:rPr>
        <w:t>},</w:t>
      </w:r>
    </w:p>
    <w:p w14:paraId="52F518A9" w14:textId="77777777" w:rsidR="00641514" w:rsidRPr="00641514" w:rsidRDefault="00641514" w:rsidP="0064151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41514">
        <w:rPr>
          <w:noProof/>
          <w:color w:val="000000" w:themeColor="text1"/>
          <w:sz w:val="22"/>
          <w:szCs w:val="22"/>
          <w:lang w:val="en-IN"/>
        </w:rPr>
        <w:t>  age: {</w:t>
      </w:r>
    </w:p>
    <w:p w14:paraId="1FBFE370" w14:textId="77777777" w:rsidR="00641514" w:rsidRPr="00641514" w:rsidRDefault="00641514" w:rsidP="0064151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41514">
        <w:rPr>
          <w:noProof/>
          <w:color w:val="000000" w:themeColor="text1"/>
          <w:sz w:val="22"/>
          <w:szCs w:val="22"/>
          <w:lang w:val="en-IN"/>
        </w:rPr>
        <w:t>    type: Number,</w:t>
      </w:r>
    </w:p>
    <w:p w14:paraId="4CE6E79B" w14:textId="442BA05E" w:rsidR="00641514" w:rsidRPr="00641514" w:rsidRDefault="00641514" w:rsidP="007E663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41514">
        <w:rPr>
          <w:noProof/>
          <w:color w:val="000000" w:themeColor="text1"/>
          <w:sz w:val="22"/>
          <w:szCs w:val="22"/>
          <w:lang w:val="en-IN"/>
        </w:rPr>
        <w:t>    required: true</w:t>
      </w:r>
      <w:r w:rsidR="007E6630"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641514">
        <w:rPr>
          <w:noProof/>
          <w:color w:val="000000" w:themeColor="text1"/>
          <w:sz w:val="22"/>
          <w:szCs w:val="22"/>
          <w:lang w:val="en-IN"/>
        </w:rPr>
        <w:t>},</w:t>
      </w:r>
    </w:p>
    <w:p w14:paraId="515010E8" w14:textId="77777777" w:rsidR="00641514" w:rsidRPr="00641514" w:rsidRDefault="00641514" w:rsidP="0064151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41514">
        <w:rPr>
          <w:noProof/>
          <w:color w:val="000000" w:themeColor="text1"/>
          <w:sz w:val="22"/>
          <w:szCs w:val="22"/>
          <w:lang w:val="en-IN"/>
        </w:rPr>
        <w:t>  createdAt: {</w:t>
      </w:r>
    </w:p>
    <w:p w14:paraId="07A567D4" w14:textId="77777777" w:rsidR="00641514" w:rsidRPr="00641514" w:rsidRDefault="00641514" w:rsidP="0064151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41514">
        <w:rPr>
          <w:noProof/>
          <w:color w:val="000000" w:themeColor="text1"/>
          <w:sz w:val="22"/>
          <w:szCs w:val="22"/>
          <w:lang w:val="en-IN"/>
        </w:rPr>
        <w:t>    type: Date,</w:t>
      </w:r>
    </w:p>
    <w:p w14:paraId="6F8CF7CB" w14:textId="77777777" w:rsidR="00641514" w:rsidRPr="00641514" w:rsidRDefault="00641514" w:rsidP="0064151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41514">
        <w:rPr>
          <w:noProof/>
          <w:color w:val="000000" w:themeColor="text1"/>
          <w:sz w:val="22"/>
          <w:szCs w:val="22"/>
          <w:lang w:val="en-IN"/>
        </w:rPr>
        <w:t>    default: Date.now</w:t>
      </w:r>
    </w:p>
    <w:p w14:paraId="7C4DE3E1" w14:textId="0D7A5E3C" w:rsidR="00641514" w:rsidRPr="00641514" w:rsidRDefault="00641514" w:rsidP="0064151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41514">
        <w:rPr>
          <w:noProof/>
          <w:color w:val="000000" w:themeColor="text1"/>
          <w:sz w:val="22"/>
          <w:szCs w:val="22"/>
          <w:lang w:val="en-IN"/>
        </w:rPr>
        <w:t>  }</w:t>
      </w:r>
      <w:r w:rsidR="007E6630"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641514">
        <w:rPr>
          <w:noProof/>
          <w:color w:val="000000" w:themeColor="text1"/>
          <w:sz w:val="22"/>
          <w:szCs w:val="22"/>
          <w:lang w:val="en-IN"/>
        </w:rPr>
        <w:t>});</w:t>
      </w:r>
    </w:p>
    <w:p w14:paraId="532C2174" w14:textId="77777777" w:rsidR="00641514" w:rsidRDefault="00641514" w:rsidP="0064151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41514">
        <w:rPr>
          <w:noProof/>
          <w:color w:val="000000" w:themeColor="text1"/>
          <w:sz w:val="22"/>
          <w:szCs w:val="22"/>
          <w:lang w:val="en-IN"/>
        </w:rPr>
        <w:t>module.exports = mongoose.model('User', userSchema);</w:t>
      </w:r>
    </w:p>
    <w:p w14:paraId="7F920803" w14:textId="00777D0D" w:rsidR="00297AA6" w:rsidRDefault="00297AA6" w:rsidP="0064151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>
        <w:rPr>
          <w:noProof/>
          <w:color w:val="000000" w:themeColor="text1"/>
          <w:sz w:val="22"/>
          <w:szCs w:val="22"/>
          <w:lang w:val="en-IN"/>
        </w:rPr>
        <w:t>//server.js</w:t>
      </w:r>
    </w:p>
    <w:p w14:paraId="0F338A50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const express = require('express');</w:t>
      </w:r>
    </w:p>
    <w:p w14:paraId="474DE220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const mongoose = require('mongoose');</w:t>
      </w:r>
    </w:p>
    <w:p w14:paraId="11E8AEE8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const bodyParser = require('body-parser');</w:t>
      </w:r>
    </w:p>
    <w:p w14:paraId="268AC67C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lastRenderedPageBreak/>
        <w:t>const cors = require('cors');</w:t>
      </w:r>
    </w:p>
    <w:p w14:paraId="0F81B41E" w14:textId="46CE24EE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const path = require('path');</w:t>
      </w:r>
    </w:p>
    <w:p w14:paraId="7DE7934C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// Import routes</w:t>
      </w:r>
    </w:p>
    <w:p w14:paraId="130788CF" w14:textId="05025D9E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const userRoutes = require('./routes/users');</w:t>
      </w:r>
    </w:p>
    <w:p w14:paraId="23183309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// Initialize express app</w:t>
      </w:r>
    </w:p>
    <w:p w14:paraId="726A9ED5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const app = express();</w:t>
      </w:r>
    </w:p>
    <w:p w14:paraId="11CCC8CF" w14:textId="45CA82A2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const PORT = process.env.PORT || 3000;</w:t>
      </w:r>
    </w:p>
    <w:p w14:paraId="78407427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// Middleware</w:t>
      </w:r>
    </w:p>
    <w:p w14:paraId="5BB4FCE5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app.use(cors());</w:t>
      </w:r>
    </w:p>
    <w:p w14:paraId="4956B96E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app.use(bodyParser.json());</w:t>
      </w:r>
    </w:p>
    <w:p w14:paraId="1F147B71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app.use(bodyParser.urlencoded({ extended: true }));</w:t>
      </w:r>
    </w:p>
    <w:p w14:paraId="28FF153F" w14:textId="21E41370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app.use(express.static(path.join(__dirname, 'public')));</w:t>
      </w:r>
    </w:p>
    <w:p w14:paraId="5CDEE009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// Connect to MongoDB</w:t>
      </w:r>
    </w:p>
    <w:p w14:paraId="6D45A46A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mongoose.connect('mongodb://localhost:27017/practical2', {</w:t>
      </w:r>
    </w:p>
    <w:p w14:paraId="23C16CF9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  useNewUrlParser: true,</w:t>
      </w:r>
    </w:p>
    <w:p w14:paraId="4E7E46AD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  useUnifiedTopology: true</w:t>
      </w:r>
    </w:p>
    <w:p w14:paraId="5D6A39DB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})</w:t>
      </w:r>
    </w:p>
    <w:p w14:paraId="4F3A6CAF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.then(() =&gt; console.log('MongoDB connected successfully'))</w:t>
      </w:r>
    </w:p>
    <w:p w14:paraId="330B6108" w14:textId="68F5344B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.catch(err =&gt; console.error('MongoDB connection error:', err));</w:t>
      </w:r>
    </w:p>
    <w:p w14:paraId="56962ED8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// Routes</w:t>
      </w:r>
    </w:p>
    <w:p w14:paraId="6208F817" w14:textId="5E832A28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app.use('/api/users', userRoutes);</w:t>
      </w:r>
    </w:p>
    <w:p w14:paraId="0D226B8A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// Serve the main HTML file</w:t>
      </w:r>
    </w:p>
    <w:p w14:paraId="7C845729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app.get('/', (req, res) =&gt; {</w:t>
      </w:r>
    </w:p>
    <w:p w14:paraId="7C10AB6A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  res.sendFile(path.join(__dirname, 'public', 'index.html'));</w:t>
      </w:r>
    </w:p>
    <w:p w14:paraId="088D8BA1" w14:textId="0D4D0345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lastRenderedPageBreak/>
        <w:t>});</w:t>
      </w:r>
    </w:p>
    <w:p w14:paraId="393255E3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// Start the server</w:t>
      </w:r>
    </w:p>
    <w:p w14:paraId="5B15BA5B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app.listen(PORT, () =&gt; {</w:t>
      </w:r>
    </w:p>
    <w:p w14:paraId="6B9B2D8A" w14:textId="77777777" w:rsidR="00297AA6" w:rsidRP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  console.log(`Server running on port ${PORT}`);</w:t>
      </w:r>
    </w:p>
    <w:p w14:paraId="3B2F0A55" w14:textId="77777777" w:rsidR="00297AA6" w:rsidRDefault="00297AA6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97AA6">
        <w:rPr>
          <w:noProof/>
          <w:color w:val="000000" w:themeColor="text1"/>
          <w:sz w:val="22"/>
          <w:szCs w:val="22"/>
          <w:lang w:val="en-IN"/>
        </w:rPr>
        <w:t>});</w:t>
      </w:r>
    </w:p>
    <w:p w14:paraId="466F3827" w14:textId="4B0C2688" w:rsidR="001B35C3" w:rsidRPr="00297AA6" w:rsidRDefault="001B35C3" w:rsidP="00297AA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>
        <w:rPr>
          <w:noProof/>
          <w:color w:val="000000" w:themeColor="text1"/>
          <w:sz w:val="22"/>
          <w:szCs w:val="22"/>
          <w:lang w:val="en-IN"/>
        </w:rPr>
        <w:t>//Index.html</w:t>
      </w:r>
    </w:p>
    <w:p w14:paraId="363EAE55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&lt;script&gt;</w:t>
      </w:r>
    </w:p>
    <w:p w14:paraId="1DB2C29B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document.addEventListener('DOMContentLoaded', function() {</w:t>
      </w:r>
    </w:p>
    <w:p w14:paraId="6DE071F9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const userForm = document.getElementById('userForm');</w:t>
      </w:r>
    </w:p>
    <w:p w14:paraId="56814A1A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const usersList = document.getElementById('usersList');</w:t>
      </w:r>
    </w:p>
    <w:p w14:paraId="03DFA5D9" w14:textId="50330484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const cancelBtn = document.getElementById('cancelBtn');</w:t>
      </w:r>
    </w:p>
    <w:p w14:paraId="35EA26C3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// Load users on page load</w:t>
      </w:r>
    </w:p>
    <w:p w14:paraId="24001B53" w14:textId="3A4C79F2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fetchUsers();</w:t>
      </w:r>
      <w:r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82397A">
        <w:rPr>
          <w:noProof/>
          <w:color w:val="000000" w:themeColor="text1"/>
          <w:sz w:val="22"/>
          <w:szCs w:val="22"/>
          <w:lang w:val="en-IN"/>
        </w:rPr>
        <w:t>// Form submission</w:t>
      </w:r>
    </w:p>
    <w:p w14:paraId="33251685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userForm.addEventListener('submit', function(e) {</w:t>
      </w:r>
    </w:p>
    <w:p w14:paraId="30DDBE37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e.preventDefault();</w:t>
      </w:r>
    </w:p>
    <w:p w14:paraId="65F0D1DE" w14:textId="1CD1414C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const userId = document.getElementById('userId').value;</w:t>
      </w:r>
    </w:p>
    <w:p w14:paraId="62B024E3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const userData = {</w:t>
      </w:r>
    </w:p>
    <w:p w14:paraId="1A84003E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name: document.getElementById('name').value,</w:t>
      </w:r>
    </w:p>
    <w:p w14:paraId="550A13F4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email: document.getElementById('email').value,</w:t>
      </w:r>
    </w:p>
    <w:p w14:paraId="7EAC51C7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age: document.getElementById('age').value</w:t>
      </w:r>
    </w:p>
    <w:p w14:paraId="6E26FD28" w14:textId="41BCFAD2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 xml:space="preserve">                }; </w:t>
      </w:r>
    </w:p>
    <w:p w14:paraId="68CAEB8E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if (userId) {</w:t>
      </w:r>
    </w:p>
    <w:p w14:paraId="4BBB8286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// Update existing user</w:t>
      </w:r>
    </w:p>
    <w:p w14:paraId="738B23A5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updateUser(userId, userData);</w:t>
      </w:r>
    </w:p>
    <w:p w14:paraId="3BE37065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lastRenderedPageBreak/>
        <w:t>                } else {</w:t>
      </w:r>
    </w:p>
    <w:p w14:paraId="1F5BAB7C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// Create new user</w:t>
      </w:r>
    </w:p>
    <w:p w14:paraId="1ACE70E4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createUser(userData);</w:t>
      </w:r>
    </w:p>
    <w:p w14:paraId="7CCDA12F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}</w:t>
      </w:r>
    </w:p>
    <w:p w14:paraId="0ECCA60A" w14:textId="314796E9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});</w:t>
      </w:r>
      <w:r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82397A">
        <w:rPr>
          <w:noProof/>
          <w:color w:val="000000" w:themeColor="text1"/>
          <w:sz w:val="22"/>
          <w:szCs w:val="22"/>
          <w:lang w:val="en-IN"/>
        </w:rPr>
        <w:t>// Cancel edit</w:t>
      </w:r>
    </w:p>
    <w:p w14:paraId="5C0A9304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cancelBtn.addEventListener('click', function() {</w:t>
      </w:r>
    </w:p>
    <w:p w14:paraId="1CB6E1F0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resetForm();</w:t>
      </w:r>
    </w:p>
    <w:p w14:paraId="00830BC0" w14:textId="059BB6B5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});</w:t>
      </w:r>
      <w:r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82397A">
        <w:rPr>
          <w:noProof/>
          <w:color w:val="000000" w:themeColor="text1"/>
          <w:sz w:val="22"/>
          <w:szCs w:val="22"/>
          <w:lang w:val="en-IN"/>
        </w:rPr>
        <w:t>// Fetch all users</w:t>
      </w:r>
    </w:p>
    <w:p w14:paraId="3E668291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function fetchUsers() {</w:t>
      </w:r>
    </w:p>
    <w:p w14:paraId="7DABC8E5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fetch('/api/users')</w:t>
      </w:r>
    </w:p>
    <w:p w14:paraId="4246E4CA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.then(response =&gt; response.json())</w:t>
      </w:r>
    </w:p>
    <w:p w14:paraId="34C3ECEE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.then(users =&gt; {</w:t>
      </w:r>
    </w:p>
    <w:p w14:paraId="5B652E3E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usersList.innerHTML = '';</w:t>
      </w:r>
    </w:p>
    <w:p w14:paraId="53ABDAD0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users.forEach(user =&gt; {</w:t>
      </w:r>
    </w:p>
    <w:p w14:paraId="02F632AF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    const row = document.createElement('tr');</w:t>
      </w:r>
    </w:p>
    <w:p w14:paraId="3A03243D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    row.innerHTML = `</w:t>
      </w:r>
    </w:p>
    <w:p w14:paraId="259208A3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        &lt;td&gt;${user.name}&lt;/td&gt;</w:t>
      </w:r>
    </w:p>
    <w:p w14:paraId="6E6222D7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        &lt;td&gt;${user.email}&lt;/td&gt;</w:t>
      </w:r>
    </w:p>
    <w:p w14:paraId="45DF72D6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        &lt;td&gt;${user.age}&lt;/td&gt;</w:t>
      </w:r>
    </w:p>
    <w:p w14:paraId="284568C4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        &lt;td class="actions"&gt;</w:t>
      </w:r>
    </w:p>
    <w:p w14:paraId="09D0E5B2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            &lt;button onclick="editUser('${user._id}')"&gt;Edit&lt;/button&gt;</w:t>
      </w:r>
    </w:p>
    <w:p w14:paraId="2E08A3E0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            &lt;button onclick="deleteUser('${user._id}')"&gt;Delete&lt;/button&gt;</w:t>
      </w:r>
    </w:p>
    <w:p w14:paraId="7C557ECD" w14:textId="3258636D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        &lt;/td&gt;`;</w:t>
      </w:r>
    </w:p>
    <w:p w14:paraId="76EE83FE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    usersList.appendChild(row);</w:t>
      </w:r>
    </w:p>
    <w:p w14:paraId="443BD9C2" w14:textId="1D3ED4E4" w:rsidR="0082397A" w:rsidRPr="0082397A" w:rsidRDefault="0082397A" w:rsidP="007E663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lastRenderedPageBreak/>
        <w:t>                        });})</w:t>
      </w:r>
    </w:p>
    <w:p w14:paraId="471DCF07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.catch(error =&gt; console.error('Error fetching users:', error));</w:t>
      </w:r>
    </w:p>
    <w:p w14:paraId="76199F49" w14:textId="1E24F0C3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} // Create a new user</w:t>
      </w:r>
    </w:p>
    <w:p w14:paraId="5000AD5A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function createUser(userData) {</w:t>
      </w:r>
    </w:p>
    <w:p w14:paraId="45073D05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fetch('/api/users', {</w:t>
      </w:r>
    </w:p>
    <w:p w14:paraId="41BCD52A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method: 'POST',</w:t>
      </w:r>
    </w:p>
    <w:p w14:paraId="044A78C3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headers: {</w:t>
      </w:r>
    </w:p>
    <w:p w14:paraId="1609AAF8" w14:textId="54215175" w:rsidR="0082397A" w:rsidRPr="0082397A" w:rsidRDefault="0082397A" w:rsidP="007E663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'Content-Type': 'application/json'</w:t>
      </w:r>
      <w:r w:rsidR="007E6630"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82397A">
        <w:rPr>
          <w:noProof/>
          <w:color w:val="000000" w:themeColor="text1"/>
          <w:sz w:val="22"/>
          <w:szCs w:val="22"/>
          <w:lang w:val="en-IN"/>
        </w:rPr>
        <w:t>},</w:t>
      </w:r>
    </w:p>
    <w:p w14:paraId="0BF09E00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body: JSON.stringify(userData)</w:t>
      </w:r>
    </w:p>
    <w:p w14:paraId="28EA186E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})</w:t>
      </w:r>
    </w:p>
    <w:p w14:paraId="37B7F0CE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.then(response =&gt; response.json())</w:t>
      </w:r>
    </w:p>
    <w:p w14:paraId="269DD532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.then(() =&gt; {</w:t>
      </w:r>
    </w:p>
    <w:p w14:paraId="1008A826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resetForm();</w:t>
      </w:r>
    </w:p>
    <w:p w14:paraId="37276A22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fetchUsers();</w:t>
      </w:r>
    </w:p>
    <w:p w14:paraId="7E1F7A42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})</w:t>
      </w:r>
    </w:p>
    <w:p w14:paraId="18A22300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.catch(error =&gt; console.error('Error creating user:', error));</w:t>
      </w:r>
    </w:p>
    <w:p w14:paraId="7D8C707A" w14:textId="12B1D132" w:rsidR="0082397A" w:rsidRPr="0082397A" w:rsidRDefault="0082397A" w:rsidP="007E663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}// Update an existing user</w:t>
      </w:r>
    </w:p>
    <w:p w14:paraId="0FC3FE12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function updateUser(userId, userData) {</w:t>
      </w:r>
    </w:p>
    <w:p w14:paraId="6CF6B4DB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fetch(`/api/users/${userId}`, {</w:t>
      </w:r>
    </w:p>
    <w:p w14:paraId="4F8517DD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method: 'PUT',</w:t>
      </w:r>
    </w:p>
    <w:p w14:paraId="3FF15F1D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headers: {</w:t>
      </w:r>
    </w:p>
    <w:p w14:paraId="458F9F81" w14:textId="5F81D413" w:rsidR="0082397A" w:rsidRPr="0082397A" w:rsidRDefault="0082397A" w:rsidP="007E663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'Content-Type': 'application/json'</w:t>
      </w:r>
      <w:r w:rsidR="007E6630"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82397A">
        <w:rPr>
          <w:noProof/>
          <w:color w:val="000000" w:themeColor="text1"/>
          <w:sz w:val="22"/>
          <w:szCs w:val="22"/>
          <w:lang w:val="en-IN"/>
        </w:rPr>
        <w:t>},</w:t>
      </w:r>
    </w:p>
    <w:p w14:paraId="31E6FBAB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body: JSON.stringify(userData)</w:t>
      </w:r>
    </w:p>
    <w:p w14:paraId="0551A6DE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})</w:t>
      </w:r>
    </w:p>
    <w:p w14:paraId="287B3AA9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lastRenderedPageBreak/>
        <w:t>                .then(response =&gt; response.json())</w:t>
      </w:r>
    </w:p>
    <w:p w14:paraId="1A863F16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.then(() =&gt; {</w:t>
      </w:r>
    </w:p>
    <w:p w14:paraId="2B2EF2BB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resetForm();</w:t>
      </w:r>
    </w:p>
    <w:p w14:paraId="240EB75E" w14:textId="164461BC" w:rsidR="0082397A" w:rsidRPr="0082397A" w:rsidRDefault="0082397A" w:rsidP="007E663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fetchUsers();})</w:t>
      </w:r>
    </w:p>
    <w:p w14:paraId="639D63F1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.catch(error =&gt; console.error('Error updating user:', error));</w:t>
      </w:r>
    </w:p>
    <w:p w14:paraId="1857877C" w14:textId="64191B23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} // Reset the form</w:t>
      </w:r>
    </w:p>
    <w:p w14:paraId="70F55D8F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function resetForm() {</w:t>
      </w:r>
    </w:p>
    <w:p w14:paraId="10133C06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document.getElementById('userId').value = '';</w:t>
      </w:r>
    </w:p>
    <w:p w14:paraId="4CF27C6F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document.getElementById('name').value = '';</w:t>
      </w:r>
    </w:p>
    <w:p w14:paraId="0D9C8864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document.getElementById('email').value = '';</w:t>
      </w:r>
    </w:p>
    <w:p w14:paraId="4929248B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document.getElementById('age').value = '';</w:t>
      </w:r>
    </w:p>
    <w:p w14:paraId="4A6BB586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document.getElementById('cancelBtn').style.display = 'none';</w:t>
      </w:r>
    </w:p>
    <w:p w14:paraId="7B03A49A" w14:textId="01522452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}</w:t>
      </w:r>
      <w:r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82397A">
        <w:rPr>
          <w:noProof/>
          <w:color w:val="000000" w:themeColor="text1"/>
          <w:sz w:val="22"/>
          <w:szCs w:val="22"/>
          <w:lang w:val="en-IN"/>
        </w:rPr>
        <w:t>// Make these functions available globally</w:t>
      </w:r>
    </w:p>
    <w:p w14:paraId="55CEB4CF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window.editUser = function(userId) {</w:t>
      </w:r>
    </w:p>
    <w:p w14:paraId="75FB559E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fetch(`/api/users/${userId}`)</w:t>
      </w:r>
    </w:p>
    <w:p w14:paraId="4610883B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.then(response =&gt; response.json())</w:t>
      </w:r>
    </w:p>
    <w:p w14:paraId="034726C4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.then(user =&gt; {</w:t>
      </w:r>
    </w:p>
    <w:p w14:paraId="5BA6CCD2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document.getElementById('userId').value = user._id;</w:t>
      </w:r>
    </w:p>
    <w:p w14:paraId="290C8728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document.getElementById('name').value = user.name;</w:t>
      </w:r>
    </w:p>
    <w:p w14:paraId="60A9E577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document.getElementById('email').value = user.email;</w:t>
      </w:r>
    </w:p>
    <w:p w14:paraId="70D5018F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document.getElementById('age').value = user.age;</w:t>
      </w:r>
    </w:p>
    <w:p w14:paraId="36A9CA67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document.getElementById('cancelBtn').style.display = 'inline';</w:t>
      </w:r>
    </w:p>
    <w:p w14:paraId="2AC6AA36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})</w:t>
      </w:r>
    </w:p>
    <w:p w14:paraId="227C9676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.catch(error =&gt; console.error('Error fetching user:', error));</w:t>
      </w:r>
    </w:p>
    <w:p w14:paraId="7313C10C" w14:textId="72A8D013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lastRenderedPageBreak/>
        <w:t>            };</w:t>
      </w:r>
    </w:p>
    <w:p w14:paraId="57E1E66A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window.deleteUser = function(userId) {</w:t>
      </w:r>
    </w:p>
    <w:p w14:paraId="1051507F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if (confirm('Are you sure you want to delete this user?')) {</w:t>
      </w:r>
    </w:p>
    <w:p w14:paraId="1A89BF67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fetch(`/api/users/${userId}`, {</w:t>
      </w:r>
    </w:p>
    <w:p w14:paraId="31808CCA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method: 'DELETE'</w:t>
      </w:r>
    </w:p>
    <w:p w14:paraId="2BA5E7F8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})</w:t>
      </w:r>
    </w:p>
    <w:p w14:paraId="16C0CC9E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.then(() =&gt; {</w:t>
      </w:r>
    </w:p>
    <w:p w14:paraId="490E279A" w14:textId="106F3B58" w:rsidR="0082397A" w:rsidRPr="0082397A" w:rsidRDefault="0082397A" w:rsidP="007E663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    fetchUsers();})</w:t>
      </w:r>
    </w:p>
    <w:p w14:paraId="3F12217A" w14:textId="77777777" w:rsidR="0082397A" w:rsidRPr="0082397A" w:rsidRDefault="0082397A" w:rsidP="0082397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    .catch(error =&gt; console.error('Error deleting user:', error));</w:t>
      </w:r>
    </w:p>
    <w:p w14:paraId="0D24170D" w14:textId="751A63B0" w:rsidR="0082397A" w:rsidRPr="0082397A" w:rsidRDefault="0082397A" w:rsidP="007E663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            }};});</w:t>
      </w:r>
    </w:p>
    <w:p w14:paraId="451375B3" w14:textId="0E79EB13" w:rsidR="00482333" w:rsidRPr="00482333" w:rsidRDefault="0082397A" w:rsidP="007E663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2397A">
        <w:rPr>
          <w:noProof/>
          <w:color w:val="000000" w:themeColor="text1"/>
          <w:sz w:val="22"/>
          <w:szCs w:val="22"/>
          <w:lang w:val="en-IN"/>
        </w:rPr>
        <w:t>    &lt;/script&gt;</w:t>
      </w:r>
    </w:p>
    <w:p w14:paraId="22356470" w14:textId="1FB40625" w:rsidR="00A115B9" w:rsidRDefault="00967ED2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967ED2">
        <w:rPr>
          <w:noProof/>
          <w:color w:val="000000" w:themeColor="text1"/>
          <w:lang w:val="en-IN"/>
        </w:rPr>
        <w:t xml:space="preserve">        </w:t>
      </w:r>
      <w:r w:rsidR="00A115B9">
        <w:rPr>
          <w:b/>
          <w:bCs/>
          <w:noProof/>
          <w:color w:val="000000" w:themeColor="text1"/>
          <w:u w:val="single"/>
        </w:rPr>
        <w:t>OUTPUT</w:t>
      </w:r>
      <w:r w:rsidR="00A115B9" w:rsidRPr="00665C51">
        <w:rPr>
          <w:b/>
          <w:bCs/>
          <w:noProof/>
          <w:color w:val="000000" w:themeColor="text1"/>
          <w:u w:val="single"/>
        </w:rPr>
        <w:t>:</w:t>
      </w:r>
    </w:p>
    <w:p w14:paraId="1B599341" w14:textId="5D95DA07" w:rsidR="00F04A38" w:rsidRDefault="00F04A38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F04A38">
        <w:rPr>
          <w:b/>
          <w:bCs/>
          <w:noProof/>
          <w:color w:val="000000" w:themeColor="text1"/>
          <w:u w:val="single"/>
        </w:rPr>
        <w:drawing>
          <wp:inline distT="0" distB="0" distL="0" distR="0" wp14:anchorId="58DA30BC" wp14:editId="5E45D905">
            <wp:extent cx="6902941" cy="3413760"/>
            <wp:effectExtent l="0" t="0" r="0" b="0"/>
            <wp:docPr id="11715348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153486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28211" cy="3426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B0F6B" w14:textId="6CDFFB65" w:rsidR="006363A3" w:rsidRDefault="006363A3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6363A3">
        <w:rPr>
          <w:b/>
          <w:bCs/>
          <w:noProof/>
          <w:color w:val="000000" w:themeColor="text1"/>
          <w:u w:val="single"/>
        </w:rPr>
        <w:lastRenderedPageBreak/>
        <w:drawing>
          <wp:inline distT="0" distB="0" distL="0" distR="0" wp14:anchorId="67BC4FDE" wp14:editId="1E0865BA">
            <wp:extent cx="6606540" cy="3166857"/>
            <wp:effectExtent l="0" t="0" r="3810" b="0"/>
            <wp:docPr id="16666858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68584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15653" cy="317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7A132" w14:textId="0D33DE76" w:rsidR="00482333" w:rsidRDefault="00641514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641514">
        <w:rPr>
          <w:b/>
          <w:bCs/>
          <w:noProof/>
          <w:color w:val="000000" w:themeColor="text1"/>
          <w:u w:val="single"/>
        </w:rPr>
        <w:drawing>
          <wp:inline distT="0" distB="0" distL="0" distR="0" wp14:anchorId="19EA04FA" wp14:editId="3D4E9C78">
            <wp:extent cx="6141720" cy="2527773"/>
            <wp:effectExtent l="0" t="0" r="0" b="6350"/>
            <wp:docPr id="8335717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57170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3353" cy="2532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E994E" w14:textId="77777777" w:rsidR="00482333" w:rsidRDefault="00482333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73027D7D" w14:textId="1C105763" w:rsidR="0047769B" w:rsidRPr="006363A3" w:rsidRDefault="0047769B" w:rsidP="006117DB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sectPr w:rsidR="0047769B" w:rsidRPr="006363A3" w:rsidSect="00256BBD">
      <w:headerReference w:type="default" r:id="rId11"/>
      <w:footerReference w:type="default" r:id="rId12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00DAF3" w14:textId="77777777" w:rsidR="00D9379A" w:rsidRDefault="00D9379A" w:rsidP="008A791A">
      <w:r>
        <w:separator/>
      </w:r>
    </w:p>
  </w:endnote>
  <w:endnote w:type="continuationSeparator" w:id="0">
    <w:p w14:paraId="1B00645F" w14:textId="77777777" w:rsidR="00D9379A" w:rsidRDefault="00D9379A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32191E" w14:textId="77777777" w:rsidR="00D9379A" w:rsidRDefault="00D9379A" w:rsidP="008A791A">
      <w:r>
        <w:separator/>
      </w:r>
    </w:p>
  </w:footnote>
  <w:footnote w:type="continuationSeparator" w:id="0">
    <w:p w14:paraId="6859316F" w14:textId="77777777" w:rsidR="00D9379A" w:rsidRDefault="00D9379A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AD0D4E" w14:paraId="4C15B2E8" w14:textId="77777777" w:rsidTr="00CF2E8B">
      <w:tc>
        <w:tcPr>
          <w:tcW w:w="3006" w:type="dxa"/>
          <w:vAlign w:val="center"/>
        </w:tcPr>
        <w:p w14:paraId="31E3994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59264" behindDoc="1" locked="0" layoutInCell="1" allowOverlap="1" wp14:anchorId="570D3B68" wp14:editId="31ACDCAC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037C9875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5DF17B8C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141D88CC" w14:textId="77777777" w:rsidR="00AD0D4E" w:rsidRPr="00FE361B" w:rsidRDefault="00AD0D4E" w:rsidP="00AD0D4E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AD0D4E" w14:paraId="47030DED" w14:textId="77777777" w:rsidTr="00CF2E8B">
      <w:tc>
        <w:tcPr>
          <w:tcW w:w="3006" w:type="dxa"/>
          <w:vAlign w:val="center"/>
        </w:tcPr>
        <w:p w14:paraId="777D3BF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294BCD">
            <w:rPr>
              <w:b/>
            </w:rPr>
            <w:t>Subject: AWT (01CT1625)</w:t>
          </w:r>
        </w:p>
      </w:tc>
      <w:tc>
        <w:tcPr>
          <w:tcW w:w="7794" w:type="dxa"/>
          <w:gridSpan w:val="2"/>
          <w:vAlign w:val="center"/>
        </w:tcPr>
        <w:p w14:paraId="1A72F3E3" w14:textId="484A2A53" w:rsidR="00AD0D4E" w:rsidRPr="00A115B9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A115B9">
            <w:rPr>
              <w:b/>
            </w:rPr>
            <w:t>Aim:</w:t>
          </w:r>
          <w:r w:rsidRPr="00A115B9">
            <w:rPr>
              <w:b/>
              <w:noProof/>
            </w:rPr>
            <w:t xml:space="preserve"> </w:t>
          </w:r>
          <w:r w:rsidR="0091732A" w:rsidRPr="0091732A">
            <w:rPr>
              <w:b/>
              <w:noProof/>
              <w:sz w:val="23"/>
              <w:szCs w:val="23"/>
            </w:rPr>
            <w:t>Develop a web application which involves database operations using NodeJS</w:t>
          </w:r>
          <w:r w:rsidR="0091732A" w:rsidRPr="0091732A">
            <w:rPr>
              <w:b/>
              <w:noProof/>
              <w:sz w:val="23"/>
              <w:szCs w:val="23"/>
            </w:rPr>
            <w:t>.</w:t>
          </w:r>
        </w:p>
      </w:tc>
    </w:tr>
    <w:tr w:rsidR="00AD0D4E" w14:paraId="6AA1AA40" w14:textId="77777777" w:rsidTr="00CF2E8B">
      <w:tc>
        <w:tcPr>
          <w:tcW w:w="3006" w:type="dxa"/>
          <w:vAlign w:val="center"/>
        </w:tcPr>
        <w:p w14:paraId="5B3A1B5B" w14:textId="1D9D8996" w:rsidR="00AD0D4E" w:rsidRPr="00AA76F5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Cs w:val="20"/>
              <w:lang w:val="en-IN"/>
            </w:rPr>
          </w:pPr>
          <w:r w:rsidRPr="00294BCD">
            <w:rPr>
              <w:b/>
              <w:szCs w:val="20"/>
              <w:lang w:val="en-IN"/>
            </w:rPr>
            <w:t xml:space="preserve">Experiment No: </w:t>
          </w:r>
          <w:r w:rsidR="0091732A">
            <w:rPr>
              <w:b/>
              <w:szCs w:val="20"/>
              <w:lang w:val="en-IN"/>
            </w:rPr>
            <w:t>2</w:t>
          </w:r>
        </w:p>
      </w:tc>
      <w:tc>
        <w:tcPr>
          <w:tcW w:w="2844" w:type="dxa"/>
          <w:vAlign w:val="center"/>
        </w:tcPr>
        <w:p w14:paraId="5F385F3A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10AA26DD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>
            <w:rPr>
              <w:b/>
              <w:szCs w:val="20"/>
            </w:rPr>
            <w:t xml:space="preserve"> 92200133005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315224">
    <w:abstractNumId w:val="3"/>
  </w:num>
  <w:num w:numId="2" w16cid:durableId="1798916841">
    <w:abstractNumId w:val="42"/>
  </w:num>
  <w:num w:numId="3" w16cid:durableId="578100811">
    <w:abstractNumId w:val="31"/>
  </w:num>
  <w:num w:numId="4" w16cid:durableId="2127969263">
    <w:abstractNumId w:val="6"/>
  </w:num>
  <w:num w:numId="5" w16cid:durableId="1770351149">
    <w:abstractNumId w:val="17"/>
  </w:num>
  <w:num w:numId="6" w16cid:durableId="83298514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0544228">
    <w:abstractNumId w:val="23"/>
  </w:num>
  <w:num w:numId="8" w16cid:durableId="271397497">
    <w:abstractNumId w:val="10"/>
  </w:num>
  <w:num w:numId="9" w16cid:durableId="381176624">
    <w:abstractNumId w:val="25"/>
  </w:num>
  <w:num w:numId="10" w16cid:durableId="2082825664">
    <w:abstractNumId w:val="22"/>
  </w:num>
  <w:num w:numId="11" w16cid:durableId="1333488487">
    <w:abstractNumId w:val="29"/>
  </w:num>
  <w:num w:numId="12" w16cid:durableId="615523985">
    <w:abstractNumId w:val="12"/>
  </w:num>
  <w:num w:numId="13" w16cid:durableId="365253880">
    <w:abstractNumId w:val="36"/>
  </w:num>
  <w:num w:numId="14" w16cid:durableId="488521643">
    <w:abstractNumId w:val="18"/>
  </w:num>
  <w:num w:numId="15" w16cid:durableId="482428001">
    <w:abstractNumId w:val="44"/>
  </w:num>
  <w:num w:numId="16" w16cid:durableId="170607192">
    <w:abstractNumId w:val="39"/>
  </w:num>
  <w:num w:numId="17" w16cid:durableId="21441025">
    <w:abstractNumId w:val="34"/>
  </w:num>
  <w:num w:numId="18" w16cid:durableId="445664944">
    <w:abstractNumId w:val="24"/>
  </w:num>
  <w:num w:numId="19" w16cid:durableId="216286566">
    <w:abstractNumId w:val="9"/>
  </w:num>
  <w:num w:numId="20" w16cid:durableId="2047900871">
    <w:abstractNumId w:val="28"/>
  </w:num>
  <w:num w:numId="21" w16cid:durableId="1169633988">
    <w:abstractNumId w:val="1"/>
  </w:num>
  <w:num w:numId="22" w16cid:durableId="1754622906">
    <w:abstractNumId w:val="33"/>
  </w:num>
  <w:num w:numId="23" w16cid:durableId="1290893292">
    <w:abstractNumId w:val="26"/>
  </w:num>
  <w:num w:numId="24" w16cid:durableId="469439972">
    <w:abstractNumId w:val="37"/>
  </w:num>
  <w:num w:numId="25" w16cid:durableId="440338740">
    <w:abstractNumId w:val="15"/>
  </w:num>
  <w:num w:numId="26" w16cid:durableId="1408723565">
    <w:abstractNumId w:val="27"/>
  </w:num>
  <w:num w:numId="27" w16cid:durableId="1764914057">
    <w:abstractNumId w:val="0"/>
  </w:num>
  <w:num w:numId="28" w16cid:durableId="1275558700">
    <w:abstractNumId w:val="32"/>
  </w:num>
  <w:num w:numId="29" w16cid:durableId="654529295">
    <w:abstractNumId w:val="8"/>
  </w:num>
  <w:num w:numId="30" w16cid:durableId="311717026">
    <w:abstractNumId w:val="30"/>
  </w:num>
  <w:num w:numId="31" w16cid:durableId="336466118">
    <w:abstractNumId w:val="19"/>
  </w:num>
  <w:num w:numId="32" w16cid:durableId="620382049">
    <w:abstractNumId w:val="16"/>
  </w:num>
  <w:num w:numId="33" w16cid:durableId="1418600945">
    <w:abstractNumId w:val="11"/>
  </w:num>
  <w:num w:numId="34" w16cid:durableId="935137517">
    <w:abstractNumId w:val="2"/>
  </w:num>
  <w:num w:numId="35" w16cid:durableId="1742823743">
    <w:abstractNumId w:val="14"/>
  </w:num>
  <w:num w:numId="36" w16cid:durableId="429081167">
    <w:abstractNumId w:val="4"/>
  </w:num>
  <w:num w:numId="37" w16cid:durableId="23144372">
    <w:abstractNumId w:val="7"/>
  </w:num>
  <w:num w:numId="38" w16cid:durableId="899748662">
    <w:abstractNumId w:val="43"/>
  </w:num>
  <w:num w:numId="39" w16cid:durableId="2145002969">
    <w:abstractNumId w:val="35"/>
  </w:num>
  <w:num w:numId="40" w16cid:durableId="989869632">
    <w:abstractNumId w:val="21"/>
  </w:num>
  <w:num w:numId="41" w16cid:durableId="1926331721">
    <w:abstractNumId w:val="13"/>
  </w:num>
  <w:num w:numId="42" w16cid:durableId="62146054">
    <w:abstractNumId w:val="38"/>
  </w:num>
  <w:num w:numId="43" w16cid:durableId="262350050">
    <w:abstractNumId w:val="20"/>
  </w:num>
  <w:num w:numId="44" w16cid:durableId="793207930">
    <w:abstractNumId w:val="40"/>
  </w:num>
  <w:num w:numId="45" w16cid:durableId="2077360264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518"/>
    <w:rsid w:val="00005778"/>
    <w:rsid w:val="00024E0C"/>
    <w:rsid w:val="00025047"/>
    <w:rsid w:val="00026800"/>
    <w:rsid w:val="00032B55"/>
    <w:rsid w:val="00032FBA"/>
    <w:rsid w:val="00034986"/>
    <w:rsid w:val="00035D29"/>
    <w:rsid w:val="0004355A"/>
    <w:rsid w:val="000441FB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D3224"/>
    <w:rsid w:val="000E03DD"/>
    <w:rsid w:val="000E1049"/>
    <w:rsid w:val="000E14E2"/>
    <w:rsid w:val="000E4A35"/>
    <w:rsid w:val="000E6223"/>
    <w:rsid w:val="000F63CC"/>
    <w:rsid w:val="00105CDE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09FE"/>
    <w:rsid w:val="00185151"/>
    <w:rsid w:val="0018786B"/>
    <w:rsid w:val="001931E5"/>
    <w:rsid w:val="00194FF9"/>
    <w:rsid w:val="001964B6"/>
    <w:rsid w:val="001A209E"/>
    <w:rsid w:val="001A588C"/>
    <w:rsid w:val="001B35C3"/>
    <w:rsid w:val="001B3B04"/>
    <w:rsid w:val="001B3E1C"/>
    <w:rsid w:val="001C0BED"/>
    <w:rsid w:val="001C3863"/>
    <w:rsid w:val="001D025F"/>
    <w:rsid w:val="001D25AA"/>
    <w:rsid w:val="001E49DE"/>
    <w:rsid w:val="001E4EB1"/>
    <w:rsid w:val="001E69DF"/>
    <w:rsid w:val="001E7F95"/>
    <w:rsid w:val="001F06C2"/>
    <w:rsid w:val="001F4232"/>
    <w:rsid w:val="001F50F8"/>
    <w:rsid w:val="001F6524"/>
    <w:rsid w:val="001F7917"/>
    <w:rsid w:val="002065E2"/>
    <w:rsid w:val="00213151"/>
    <w:rsid w:val="00217946"/>
    <w:rsid w:val="00230B9D"/>
    <w:rsid w:val="00241131"/>
    <w:rsid w:val="002427CA"/>
    <w:rsid w:val="00242EAC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97AA6"/>
    <w:rsid w:val="002A19C9"/>
    <w:rsid w:val="002A52BB"/>
    <w:rsid w:val="002B1239"/>
    <w:rsid w:val="002B25C8"/>
    <w:rsid w:val="002B3B40"/>
    <w:rsid w:val="002B41CC"/>
    <w:rsid w:val="002B41D4"/>
    <w:rsid w:val="002B52A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7736"/>
    <w:rsid w:val="002E7B8C"/>
    <w:rsid w:val="003128FA"/>
    <w:rsid w:val="003156CD"/>
    <w:rsid w:val="003229E0"/>
    <w:rsid w:val="003245ED"/>
    <w:rsid w:val="003276F7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A7C38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56E58"/>
    <w:rsid w:val="004611C2"/>
    <w:rsid w:val="00472B6B"/>
    <w:rsid w:val="0047704A"/>
    <w:rsid w:val="0047769B"/>
    <w:rsid w:val="00482333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3229"/>
    <w:rsid w:val="004E63AB"/>
    <w:rsid w:val="004E7BED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310B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951FD"/>
    <w:rsid w:val="005A18F9"/>
    <w:rsid w:val="005A7702"/>
    <w:rsid w:val="005B2736"/>
    <w:rsid w:val="005B4A3F"/>
    <w:rsid w:val="005B57D1"/>
    <w:rsid w:val="005B58A4"/>
    <w:rsid w:val="005C5109"/>
    <w:rsid w:val="005D2344"/>
    <w:rsid w:val="005D7480"/>
    <w:rsid w:val="005E5CEE"/>
    <w:rsid w:val="005E7383"/>
    <w:rsid w:val="005E7B32"/>
    <w:rsid w:val="005F73A4"/>
    <w:rsid w:val="006117DB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363A3"/>
    <w:rsid w:val="00637507"/>
    <w:rsid w:val="00641514"/>
    <w:rsid w:val="006416BF"/>
    <w:rsid w:val="00647EE2"/>
    <w:rsid w:val="00652944"/>
    <w:rsid w:val="00655F6A"/>
    <w:rsid w:val="00662592"/>
    <w:rsid w:val="006632F6"/>
    <w:rsid w:val="00663F88"/>
    <w:rsid w:val="00664E0B"/>
    <w:rsid w:val="00665C51"/>
    <w:rsid w:val="0067035B"/>
    <w:rsid w:val="00672DAE"/>
    <w:rsid w:val="006754AA"/>
    <w:rsid w:val="00681CF6"/>
    <w:rsid w:val="00685D3C"/>
    <w:rsid w:val="00686A54"/>
    <w:rsid w:val="00691034"/>
    <w:rsid w:val="006927F1"/>
    <w:rsid w:val="00694A4C"/>
    <w:rsid w:val="006A34C2"/>
    <w:rsid w:val="006A4771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50008"/>
    <w:rsid w:val="00750BC2"/>
    <w:rsid w:val="00751526"/>
    <w:rsid w:val="007515BC"/>
    <w:rsid w:val="007539A9"/>
    <w:rsid w:val="007543C7"/>
    <w:rsid w:val="0075697F"/>
    <w:rsid w:val="00757579"/>
    <w:rsid w:val="00761E8F"/>
    <w:rsid w:val="00765FB6"/>
    <w:rsid w:val="007679ED"/>
    <w:rsid w:val="00774775"/>
    <w:rsid w:val="00785DDF"/>
    <w:rsid w:val="00787FF1"/>
    <w:rsid w:val="007944C7"/>
    <w:rsid w:val="007946C7"/>
    <w:rsid w:val="00796507"/>
    <w:rsid w:val="00797926"/>
    <w:rsid w:val="007D1CCF"/>
    <w:rsid w:val="007E17CB"/>
    <w:rsid w:val="007E5C0C"/>
    <w:rsid w:val="007E6161"/>
    <w:rsid w:val="007E6630"/>
    <w:rsid w:val="007F454F"/>
    <w:rsid w:val="007F7B58"/>
    <w:rsid w:val="008018EC"/>
    <w:rsid w:val="0080202D"/>
    <w:rsid w:val="008027B1"/>
    <w:rsid w:val="008079E3"/>
    <w:rsid w:val="00810364"/>
    <w:rsid w:val="0081497E"/>
    <w:rsid w:val="008158CB"/>
    <w:rsid w:val="00815B7D"/>
    <w:rsid w:val="0082397A"/>
    <w:rsid w:val="00835940"/>
    <w:rsid w:val="008408A6"/>
    <w:rsid w:val="00850335"/>
    <w:rsid w:val="008531C0"/>
    <w:rsid w:val="008534C5"/>
    <w:rsid w:val="0086357A"/>
    <w:rsid w:val="00863F12"/>
    <w:rsid w:val="00875FC6"/>
    <w:rsid w:val="00877689"/>
    <w:rsid w:val="00880296"/>
    <w:rsid w:val="00880D88"/>
    <w:rsid w:val="00882E64"/>
    <w:rsid w:val="008855AA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71"/>
    <w:rsid w:val="008C6C96"/>
    <w:rsid w:val="008D289B"/>
    <w:rsid w:val="008D2B2D"/>
    <w:rsid w:val="008E2465"/>
    <w:rsid w:val="008E2F1B"/>
    <w:rsid w:val="008E4183"/>
    <w:rsid w:val="008F4D46"/>
    <w:rsid w:val="008F5868"/>
    <w:rsid w:val="008F5D55"/>
    <w:rsid w:val="008F79D4"/>
    <w:rsid w:val="00902380"/>
    <w:rsid w:val="00904BFA"/>
    <w:rsid w:val="00910499"/>
    <w:rsid w:val="00915A8C"/>
    <w:rsid w:val="00915EDC"/>
    <w:rsid w:val="0091732A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67ED2"/>
    <w:rsid w:val="00972138"/>
    <w:rsid w:val="009729B2"/>
    <w:rsid w:val="00974D08"/>
    <w:rsid w:val="009754A8"/>
    <w:rsid w:val="00982457"/>
    <w:rsid w:val="009827CB"/>
    <w:rsid w:val="00983F21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0270"/>
    <w:rsid w:val="009B2F0A"/>
    <w:rsid w:val="009B55C5"/>
    <w:rsid w:val="009B7167"/>
    <w:rsid w:val="009B785B"/>
    <w:rsid w:val="009C08BE"/>
    <w:rsid w:val="009C47C2"/>
    <w:rsid w:val="009D051A"/>
    <w:rsid w:val="009D62AA"/>
    <w:rsid w:val="009D67E8"/>
    <w:rsid w:val="009E2FA3"/>
    <w:rsid w:val="009E6659"/>
    <w:rsid w:val="009F04BA"/>
    <w:rsid w:val="009F214E"/>
    <w:rsid w:val="00A00B8B"/>
    <w:rsid w:val="00A035A9"/>
    <w:rsid w:val="00A05053"/>
    <w:rsid w:val="00A050F7"/>
    <w:rsid w:val="00A115B9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1C04"/>
    <w:rsid w:val="00A63695"/>
    <w:rsid w:val="00A64296"/>
    <w:rsid w:val="00A655F0"/>
    <w:rsid w:val="00A72CCF"/>
    <w:rsid w:val="00A774FD"/>
    <w:rsid w:val="00A956F4"/>
    <w:rsid w:val="00AA24E2"/>
    <w:rsid w:val="00AA4FED"/>
    <w:rsid w:val="00AA7678"/>
    <w:rsid w:val="00AA76F5"/>
    <w:rsid w:val="00AB2589"/>
    <w:rsid w:val="00AB296F"/>
    <w:rsid w:val="00AB29CA"/>
    <w:rsid w:val="00AB4833"/>
    <w:rsid w:val="00AB61CF"/>
    <w:rsid w:val="00AC3E58"/>
    <w:rsid w:val="00AC6CB6"/>
    <w:rsid w:val="00AD064C"/>
    <w:rsid w:val="00AD0D4E"/>
    <w:rsid w:val="00AD3012"/>
    <w:rsid w:val="00AD66F0"/>
    <w:rsid w:val="00AD78F1"/>
    <w:rsid w:val="00AE2497"/>
    <w:rsid w:val="00AF2CC6"/>
    <w:rsid w:val="00AF555E"/>
    <w:rsid w:val="00B013BF"/>
    <w:rsid w:val="00B0541E"/>
    <w:rsid w:val="00B07474"/>
    <w:rsid w:val="00B10DB5"/>
    <w:rsid w:val="00B164E0"/>
    <w:rsid w:val="00B20054"/>
    <w:rsid w:val="00B206D3"/>
    <w:rsid w:val="00B21E47"/>
    <w:rsid w:val="00B22618"/>
    <w:rsid w:val="00B344CA"/>
    <w:rsid w:val="00B3707F"/>
    <w:rsid w:val="00B5762A"/>
    <w:rsid w:val="00B646EE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A7DAC"/>
    <w:rsid w:val="00BB0DBB"/>
    <w:rsid w:val="00BB12D2"/>
    <w:rsid w:val="00BB2423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0DAE"/>
    <w:rsid w:val="00C23CFA"/>
    <w:rsid w:val="00C24D47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87F20"/>
    <w:rsid w:val="00C92E62"/>
    <w:rsid w:val="00C96270"/>
    <w:rsid w:val="00CA3599"/>
    <w:rsid w:val="00CA3D1E"/>
    <w:rsid w:val="00CA6170"/>
    <w:rsid w:val="00CB4442"/>
    <w:rsid w:val="00CC3775"/>
    <w:rsid w:val="00CC78FE"/>
    <w:rsid w:val="00CD52E3"/>
    <w:rsid w:val="00CD7A45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5C1C"/>
    <w:rsid w:val="00D864DA"/>
    <w:rsid w:val="00D87617"/>
    <w:rsid w:val="00D9379A"/>
    <w:rsid w:val="00D94A89"/>
    <w:rsid w:val="00DA0076"/>
    <w:rsid w:val="00DA2CFD"/>
    <w:rsid w:val="00DB30DF"/>
    <w:rsid w:val="00DB40D0"/>
    <w:rsid w:val="00DB573E"/>
    <w:rsid w:val="00DC4BB5"/>
    <w:rsid w:val="00DC6A95"/>
    <w:rsid w:val="00DD0FDB"/>
    <w:rsid w:val="00DD1AA3"/>
    <w:rsid w:val="00DD1D6B"/>
    <w:rsid w:val="00DE1326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0458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3AB"/>
    <w:rsid w:val="00E756CD"/>
    <w:rsid w:val="00E85202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7D6F"/>
    <w:rsid w:val="00EF2748"/>
    <w:rsid w:val="00EF6FAF"/>
    <w:rsid w:val="00EF704F"/>
    <w:rsid w:val="00F022FA"/>
    <w:rsid w:val="00F04A38"/>
    <w:rsid w:val="00F060A8"/>
    <w:rsid w:val="00F12B47"/>
    <w:rsid w:val="00F12F15"/>
    <w:rsid w:val="00F15E11"/>
    <w:rsid w:val="00F15E4F"/>
    <w:rsid w:val="00F222DF"/>
    <w:rsid w:val="00F2469E"/>
    <w:rsid w:val="00F26DB0"/>
    <w:rsid w:val="00F31A85"/>
    <w:rsid w:val="00F3290D"/>
    <w:rsid w:val="00F3709A"/>
    <w:rsid w:val="00F405EA"/>
    <w:rsid w:val="00F41778"/>
    <w:rsid w:val="00F5035C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4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1964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5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2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8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2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4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6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4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0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7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4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7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3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3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4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0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4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72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0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6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91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3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8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7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7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6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5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14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8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5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2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2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3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5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8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8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46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9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9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6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4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0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7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0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0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2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4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6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5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9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2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6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0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8</Pages>
  <Words>956</Words>
  <Characters>545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Priyesh Vagadia</cp:lastModifiedBy>
  <cp:revision>23</cp:revision>
  <cp:lastPrinted>2025-04-04T04:57:00Z</cp:lastPrinted>
  <dcterms:created xsi:type="dcterms:W3CDTF">2025-04-01T05:16:00Z</dcterms:created>
  <dcterms:modified xsi:type="dcterms:W3CDTF">2025-04-04T07:02:00Z</dcterms:modified>
</cp:coreProperties>
</file>